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o no es la web. Fuente: bradfostweb.com</w:t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o es la web. Fuente: bradfostweb.com</w:t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¿Será esto la web?. Fuente: bradfostweb.com</w:t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FigureWithCaption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 desarrollador atual. Fuente: globalmoxie.com</w:t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FigureWithCaption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ive Web Design. Fuente: flickr.com/photos/zergev/</w:t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FigureWithCaption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nt is like water. Fuente: fr.wikipedia.org/wiki/Site_web_adaptatif</w:t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FigureWithCaption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ceful degradation. Fuente: bradfostweb.com</w:t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FigureWithCaption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ive enhancement. Fuente: bradfostweb.com</w:t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FigureWithCaption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ágina de testeo de Matt Kersley</w:t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dConstruct 2011. Fuente:ecbloguer.com</w:t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Boston Globe. Fuente:ecbloguer.com</w:t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Food Sense. Fuente:ecbloguer.com</w:t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Deren Keskin. Fuente:ecbloguer.com</w:t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FigureWithCaption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x to em</w:t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 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FigureWithCaption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álculo porcentajes. Fuente:aloud.es</w:t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544px)</w:t>
      </w:r>
    </w:p>
    <w:p>
      <w:pPr>
        <w:pStyle w:val="Compact"/>
        <w:numPr>
          <w:numId w:val="1018"/>
          <w:ilvl w:val="0"/>
        </w:numPr>
      </w:pPr>
      <w:r>
        <w:t xml:space="preserve">2 columnas para sm (≥544px)</w:t>
      </w:r>
    </w:p>
    <w:p>
      <w:pPr>
        <w:pStyle w:val="Compact"/>
        <w:numPr>
          <w:numId w:val="1018"/>
          <w:ilvl w:val="0"/>
        </w:numPr>
      </w:pPr>
      <w:r>
        <w:t xml:space="preserve">3 columnas para md (≥768px)</w:t>
      </w:r>
    </w:p>
    <w:p>
      <w:pPr>
        <w:pStyle w:val="Compact"/>
        <w:numPr>
          <w:numId w:val="1018"/>
          <w:ilvl w:val="0"/>
        </w:numPr>
      </w:pPr>
      <w:r>
        <w:t xml:space="preserve">4 columnas para lg (≥992px)</w:t>
      </w:r>
    </w:p>
    <w:p>
      <w:pPr>
        <w:pStyle w:val="Compact"/>
        <w:numPr>
          <w:numId w:val="1018"/>
          <w:ilvl w:val="0"/>
        </w:numPr>
      </w:pPr>
      <w:r>
        <w:t xml:space="preserve">6 columnas para xl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 col-xl-2"&gt;1&lt;/div&gt;</w:t>
      </w:r>
      <w:r>
        <w:br w:type="textWrapping"/>
      </w:r>
      <w:r>
        <w:rPr>
          <w:rStyle w:val="VerbatimChar"/>
        </w:rPr>
        <w:t xml:space="preserve">  &lt;div class="col-xs-12 col-sm-6 col-md-4 col-lg-3 col-xl-2"&gt;2&lt;/div&gt;</w:t>
      </w:r>
      <w:r>
        <w:br w:type="textWrapping"/>
      </w:r>
      <w:r>
        <w:rPr>
          <w:rStyle w:val="VerbatimChar"/>
        </w:rPr>
        <w:t xml:space="preserve">  &lt;div class="col-xs-12 col-sm-6 col-md-4 col-lg-3 col-xl-2"&gt;3&lt;/div&gt;</w:t>
      </w:r>
      <w:r>
        <w:br w:type="textWrapping"/>
      </w:r>
      <w:r>
        <w:rPr>
          <w:rStyle w:val="VerbatimChar"/>
        </w:rPr>
        <w:t xml:space="preserve">  &lt;div class="col-xs-12 col-sm-6 col-md-4 col-lg-3 col-xl-2"&gt;4&lt;/div&gt;</w:t>
      </w:r>
      <w:r>
        <w:br w:type="textWrapping"/>
      </w:r>
      <w:r>
        <w:rPr>
          <w:rStyle w:val="VerbatimChar"/>
        </w:rPr>
        <w:t xml:space="preserve">  &lt;div class="col-xs-12 col-sm-6 col-md-4 col-lg-3 col-xl-2"&gt;5&lt;/div&gt;</w:t>
      </w:r>
      <w:r>
        <w:br w:type="textWrapping"/>
      </w:r>
      <w:r>
        <w:rPr>
          <w:rStyle w:val="VerbatimChar"/>
        </w:rPr>
        <w:t xml:space="preserve">  &lt;div class="col-xs-12 col-sm-6 col-md-4 col-lg-3 col-xl-2"&gt;6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FigureWithCaption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ktop first VS Mobile first. Fuente: brettjankord.com</w:t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7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Ejercicios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7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78"/>
          <w:ilvl w:val="1"/>
        </w:numPr>
      </w:pPr>
      <w:hyperlink r:id="rId144">
        <w:r>
          <w:rPr>
            <w:rStyle w:val="Hyperlink"/>
          </w:rPr>
          <w:t xml:space="preserve">https://carlosazaustre.es/blog/los-5-patrones-del-responsive-design/</w:t>
        </w:r>
      </w:hyperlink>
    </w:p>
    <w:p>
      <w:pPr>
        <w:pStyle w:val="Compact"/>
        <w:numPr>
          <w:numId w:val="1061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79"/>
          <w:ilvl w:val="1"/>
        </w:numPr>
      </w:pPr>
      <w:hyperlink r:id="rId145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61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80"/>
          <w:ilvl w:val="1"/>
        </w:numPr>
      </w:pPr>
      <w:hyperlink r:id="rId146">
        <w:r>
          <w:rPr>
            <w:rStyle w:val="Hyperlink"/>
          </w:rPr>
          <w:t xml:space="preserve">https://filisantillan.com/el-gran-poder-de-css3-flexbox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1d4c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5b08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45" Target="https://carlosazaustre.es/blog/css-grid-layout-css/" TargetMode="External" /><Relationship Type="http://schemas.openxmlformats.org/officeDocument/2006/relationships/hyperlink" Id="rId144" Target="https://carlosazaustre.es/blog/los-5-patrones-del-responsive-design/" TargetMode="External" /><Relationship Type="http://schemas.openxmlformats.org/officeDocument/2006/relationships/hyperlink" Id="rId146" Target="https://filisantillan.com/el-gran-poder-de-css3-flexbox/" TargetMode="External" /><Relationship Type="http://schemas.openxmlformats.org/officeDocument/2006/relationships/hyperlink" Id="rId127" Target="https://github.com/asanzdiego/curso-interfaces-web-2017/tree/master/03-rwd/slides" TargetMode="External" /><Relationship Type="http://schemas.openxmlformats.org/officeDocument/2006/relationships/hyperlink" Id="rId128" Target="https://github.com/asanzdiego/curso-interfaces-web-2017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45" Target="https://carlosazaustre.es/blog/css-grid-layout-css/" TargetMode="External" /><Relationship Type="http://schemas.openxmlformats.org/officeDocument/2006/relationships/hyperlink" Id="rId144" Target="https://carlosazaustre.es/blog/los-5-patrones-del-responsive-design/" TargetMode="External" /><Relationship Type="http://schemas.openxmlformats.org/officeDocument/2006/relationships/hyperlink" Id="rId146" Target="https://filisantillan.com/el-gran-poder-de-css3-flexbox/" TargetMode="External" /><Relationship Type="http://schemas.openxmlformats.org/officeDocument/2006/relationships/hyperlink" Id="rId127" Target="https://github.com/asanzdiego/curso-interfaces-web-2017/tree/master/03-rwd/slides" TargetMode="External" /><Relationship Type="http://schemas.openxmlformats.org/officeDocument/2006/relationships/hyperlink" Id="rId128" Target="https://github.com/asanzdiego/curso-interfaces-web-2017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